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6B65DB73" w:rsidR="00121130" w:rsidRDefault="00C12F9B">
      <w:r w:rsidRPr="00C12F9B">
        <w:rPr>
          <w:b/>
        </w:rPr>
        <w:t>Grant Number</w:t>
      </w:r>
      <w:r>
        <w:t>:</w:t>
      </w:r>
      <w:r w:rsidR="00264417">
        <w:t xml:space="preserve"> </w:t>
      </w:r>
      <w:r w:rsidR="00264417" w:rsidRPr="00264417">
        <w:rPr>
          <w:lang w:val="de-DE"/>
        </w:rPr>
        <w:t>EP/N509590/1</w:t>
      </w:r>
      <w:r w:rsidR="00E010CB" w:rsidRPr="00E010CB">
        <w:rPr>
          <w:b/>
          <w:noProof/>
          <w:lang w:eastAsia="en-GB"/>
        </w:rPr>
        <w:t xml:space="preserve"> </w:t>
      </w:r>
    </w:p>
    <w:p w14:paraId="4516F423" w14:textId="2755CFF6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8F010A">
        <w:rPr>
          <w:b/>
        </w:rPr>
        <w:t>EPSRC</w:t>
      </w:r>
    </w:p>
    <w:p w14:paraId="1CA0B956" w14:textId="6951C6C5" w:rsidR="000F06C6" w:rsidRDefault="000F06C6">
      <w:r w:rsidRPr="00C12F9B">
        <w:rPr>
          <w:b/>
        </w:rPr>
        <w:t>Project title</w:t>
      </w:r>
      <w:r>
        <w:t xml:space="preserve">: </w:t>
      </w:r>
      <w:r w:rsidR="00264417">
        <w:t>DTP 2016-2017 University of Birmingham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6B4846" w:rsidRDefault="000F06C6">
            <w:pPr>
              <w:rPr>
                <w:b/>
                <w:bCs/>
              </w:rPr>
            </w:pPr>
            <w:r w:rsidRPr="006B4846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6B4846" w:rsidRDefault="000F06C6">
            <w:pPr>
              <w:rPr>
                <w:b/>
                <w:bCs/>
              </w:rPr>
            </w:pPr>
            <w:r w:rsidRPr="006B4846">
              <w:rPr>
                <w:b/>
                <w:bCs/>
              </w:rPr>
              <w:t>File description (Short description of c</w:t>
            </w:r>
            <w:r w:rsidR="00377F0F" w:rsidRPr="006B4846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6B4846">
              <w:rPr>
                <w:b/>
                <w:bCs/>
              </w:rPr>
              <w:t>i.e.</w:t>
            </w:r>
            <w:proofErr w:type="gramEnd"/>
            <w:r w:rsidR="00377F0F" w:rsidRPr="006B4846">
              <w:rPr>
                <w:b/>
                <w:bCs/>
              </w:rPr>
              <w:t xml:space="preserve"> survey and </w:t>
            </w:r>
            <w:r w:rsidR="003B3C82" w:rsidRPr="006B4846">
              <w:rPr>
                <w:b/>
                <w:bCs/>
              </w:rPr>
              <w:t>interviews/focus groups</w:t>
            </w:r>
            <w:r w:rsidRPr="006B4846">
              <w:rPr>
                <w:b/>
                <w:bCs/>
              </w:rPr>
              <w:t>)</w:t>
            </w:r>
          </w:p>
        </w:tc>
      </w:tr>
      <w:tr w:rsidR="005B4887" w14:paraId="0B80852B" w14:textId="77777777" w:rsidTr="009D076B">
        <w:trPr>
          <w:trHeight w:val="397"/>
        </w:trPr>
        <w:tc>
          <w:tcPr>
            <w:tcW w:w="4508" w:type="dxa"/>
          </w:tcPr>
          <w:p w14:paraId="1AE88F62" w14:textId="1D0A5B04" w:rsidR="005B4887" w:rsidRDefault="005B4887">
            <w:r>
              <w:t>Each compound has an individual folder labelled with the corresponding compound number. Compound numbers can be found in the</w:t>
            </w:r>
            <w:r w:rsidR="00AE4D57">
              <w:t xml:space="preserve"> publication supporting information file, and </w:t>
            </w:r>
            <w:r>
              <w:t xml:space="preserve">in </w:t>
            </w:r>
            <w:r w:rsidR="00BF7D03">
              <w:t xml:space="preserve">attached </w:t>
            </w:r>
            <w:r w:rsidR="00BF7D03" w:rsidRPr="00E174D9">
              <w:rPr>
                <w:b/>
                <w:bCs/>
              </w:rPr>
              <w:t>Compound Structures jpeg file</w:t>
            </w:r>
            <w:r>
              <w:t>.</w:t>
            </w:r>
          </w:p>
        </w:tc>
        <w:tc>
          <w:tcPr>
            <w:tcW w:w="4508" w:type="dxa"/>
          </w:tcPr>
          <w:p w14:paraId="66D16E47" w14:textId="030B98E6" w:rsidR="005B4887" w:rsidRPr="005B4887" w:rsidRDefault="005B4887">
            <w:r>
              <w:t xml:space="preserve">Within the </w:t>
            </w:r>
            <w:r w:rsidR="00AE4D57">
              <w:t xml:space="preserve">compound </w:t>
            </w:r>
            <w:r>
              <w:t xml:space="preserve">folder, there are subfolders for each analytical dataset (different </w:t>
            </w:r>
            <w:r w:rsidR="00AE4D57">
              <w:t xml:space="preserve">types of </w:t>
            </w:r>
            <w:r>
              <w:t>NMR, IR, MS) associated with that compound.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55C2EE89" w:rsidR="000F06C6" w:rsidRDefault="00264417">
            <w:r>
              <w:t>Primary NMR data in</w:t>
            </w:r>
            <w:r w:rsidR="005B4887">
              <w:t xml:space="preserve"> individual compound</w:t>
            </w:r>
            <w:r>
              <w:t xml:space="preserve"> folders</w:t>
            </w:r>
            <w:r w:rsidR="00AE4D57">
              <w:t>.</w:t>
            </w:r>
          </w:p>
        </w:tc>
        <w:tc>
          <w:tcPr>
            <w:tcW w:w="4508" w:type="dxa"/>
          </w:tcPr>
          <w:p w14:paraId="02028B7A" w14:textId="6C25BA0F" w:rsidR="000F06C6" w:rsidRDefault="005B4887">
            <w:r w:rsidRPr="005B4887">
              <w:t xml:space="preserve">All NMR datasets require an NMR processing tool such as MNOVA or </w:t>
            </w:r>
            <w:proofErr w:type="spellStart"/>
            <w:r w:rsidRPr="005B4887">
              <w:t>TopSpin</w:t>
            </w:r>
            <w:proofErr w:type="spellEnd"/>
            <w:r w:rsidRPr="005B4887">
              <w:t xml:space="preserve"> to</w:t>
            </w:r>
            <w:r>
              <w:t xml:space="preserve"> open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6F9BCA97" w14:textId="65C22A92" w:rsidR="005B4887" w:rsidRPr="005B4887" w:rsidRDefault="005B4887" w:rsidP="005B4887">
            <w:r w:rsidRPr="005B4887">
              <w:t xml:space="preserve">MS and IR </w:t>
            </w:r>
            <w:r>
              <w:t>in individual compound folders</w:t>
            </w:r>
            <w:r w:rsidRPr="005B4887">
              <w:t>.</w:t>
            </w:r>
          </w:p>
          <w:p w14:paraId="3602502B" w14:textId="77777777" w:rsidR="000F06C6" w:rsidRDefault="000F06C6"/>
        </w:tc>
        <w:tc>
          <w:tcPr>
            <w:tcW w:w="4508" w:type="dxa"/>
          </w:tcPr>
          <w:p w14:paraId="03C3617E" w14:textId="103D3145" w:rsidR="005B4887" w:rsidRPr="005B4887" w:rsidRDefault="005B4887" w:rsidP="005B4887">
            <w:r>
              <w:t xml:space="preserve">MS and IR </w:t>
            </w:r>
            <w:r w:rsidRPr="005B4887">
              <w:t>are either PDF or images</w:t>
            </w:r>
            <w:r>
              <w:t xml:space="preserve"> (jpg)</w:t>
            </w:r>
            <w:r w:rsidRPr="005B4887">
              <w:t xml:space="preserve">, so </w:t>
            </w:r>
            <w:r>
              <w:t>require a</w:t>
            </w:r>
            <w:r w:rsidRPr="005B4887">
              <w:t xml:space="preserve"> suitable PDF viewer or image viewer</w:t>
            </w:r>
            <w:r>
              <w:t xml:space="preserve"> to open</w:t>
            </w:r>
            <w:r w:rsidRPr="005B4887">
              <w:t>.</w:t>
            </w:r>
          </w:p>
          <w:p w14:paraId="11CA485B" w14:textId="77777777" w:rsidR="000F06C6" w:rsidRDefault="000F06C6"/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77777777" w:rsidR="000F06C6" w:rsidRDefault="000F06C6"/>
        </w:tc>
        <w:tc>
          <w:tcPr>
            <w:tcW w:w="4508" w:type="dxa"/>
          </w:tcPr>
          <w:p w14:paraId="67D35133" w14:textId="77777777" w:rsidR="000F06C6" w:rsidRDefault="000F06C6"/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7777777" w:rsidR="000F06C6" w:rsidRDefault="000F06C6"/>
        </w:tc>
        <w:tc>
          <w:tcPr>
            <w:tcW w:w="4508" w:type="dxa"/>
          </w:tcPr>
          <w:p w14:paraId="45886F62" w14:textId="77777777" w:rsidR="000F06C6" w:rsidRDefault="000F06C6"/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77777777" w:rsidR="000F06C6" w:rsidRDefault="000F06C6"/>
        </w:tc>
        <w:tc>
          <w:tcPr>
            <w:tcW w:w="4508" w:type="dxa"/>
          </w:tcPr>
          <w:p w14:paraId="756933D7" w14:textId="77777777" w:rsidR="000F06C6" w:rsidRDefault="000F06C6"/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0F06C6" w:rsidRDefault="000F06C6"/>
        </w:tc>
        <w:tc>
          <w:tcPr>
            <w:tcW w:w="4508" w:type="dxa"/>
          </w:tcPr>
          <w:p w14:paraId="06ED7A1D" w14:textId="77777777" w:rsidR="000F06C6" w:rsidRDefault="000F06C6"/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2F8FC375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7AE46CC1" w14:textId="77777777" w:rsidR="00264417" w:rsidRPr="00264417" w:rsidRDefault="00264417" w:rsidP="00264417">
      <w:pPr>
        <w:rPr>
          <w:bCs/>
          <w:lang w:val="en-US"/>
        </w:rPr>
      </w:pPr>
      <w:r w:rsidRPr="00264417">
        <w:rPr>
          <w:bCs/>
          <w:lang w:val="en-US"/>
        </w:rPr>
        <w:t>Studies towards the Synthesis of (+)-</w:t>
      </w:r>
      <w:proofErr w:type="spellStart"/>
      <w:r w:rsidRPr="00264417">
        <w:rPr>
          <w:bCs/>
          <w:lang w:val="en-US"/>
        </w:rPr>
        <w:t>Dictyoxetane</w:t>
      </w:r>
      <w:proofErr w:type="spellEnd"/>
    </w:p>
    <w:p w14:paraId="19DD185F" w14:textId="462169A1" w:rsidR="005B4887" w:rsidRDefault="00264417" w:rsidP="00BF7D03">
      <w:r>
        <w:t>Chemistry: A European Journal, 2022</w:t>
      </w:r>
    </w:p>
    <w:sectPr w:rsidR="005B4887" w:rsidSect="00BF7D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gUAVX4whywAAAA="/>
  </w:docVars>
  <w:rsids>
    <w:rsidRoot w:val="00DD1FA8"/>
    <w:rsid w:val="000F06C6"/>
    <w:rsid w:val="00121130"/>
    <w:rsid w:val="001D3D77"/>
    <w:rsid w:val="00264417"/>
    <w:rsid w:val="00377F0F"/>
    <w:rsid w:val="003B3C82"/>
    <w:rsid w:val="00414A0E"/>
    <w:rsid w:val="004F5C8A"/>
    <w:rsid w:val="005B4887"/>
    <w:rsid w:val="00684A3C"/>
    <w:rsid w:val="006B4846"/>
    <w:rsid w:val="008F010A"/>
    <w:rsid w:val="009D076B"/>
    <w:rsid w:val="00A86E26"/>
    <w:rsid w:val="00AB5DC8"/>
    <w:rsid w:val="00AE4D57"/>
    <w:rsid w:val="00B33977"/>
    <w:rsid w:val="00BF7D03"/>
    <w:rsid w:val="00C12F9B"/>
    <w:rsid w:val="00DD1FA8"/>
    <w:rsid w:val="00E010CB"/>
    <w:rsid w:val="00E07FD4"/>
    <w:rsid w:val="00E174D9"/>
    <w:rsid w:val="00FE6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8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30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2-09-20T14:32:00Z</dcterms:created>
  <dcterms:modified xsi:type="dcterms:W3CDTF">2022-09-20T14:32:00Z</dcterms:modified>
</cp:coreProperties>
</file>